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día-1-de-centros"/>
    <w:p>
      <w:pPr>
        <w:pStyle w:val="Heading2"/>
      </w:pPr>
      <w:r>
        <w:t xml:space="preserve">Unit 7 Lesson 8: Día 1 de centros</w:t>
      </w:r>
    </w:p>
    <w:bookmarkEnd w:id="20"/>
    <w:bookmarkStart w:id="22" w:name="Xc871621a08f716a2f32d6890e42d93f3e31be62"/>
    <w:p>
      <w:pPr>
        <w:pStyle w:val="Heading3"/>
      </w:pPr>
      <w:r>
        <w:t xml:space="preserve">WU Conversación numérica: Sumemos 3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4" w:name="Xafa6b639522c24f019bc1081b036289d5872b08"/>
    <w:p>
      <w:pPr>
        <w:pStyle w:val="Heading3"/>
      </w:pPr>
      <w:r>
        <w:t xml:space="preserve">1 Conozcamos “Haz una como la mía: Figuras sólida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719.48902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719.5131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59719.535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20Z</dcterms:created>
  <dcterms:modified xsi:type="dcterms:W3CDTF">2022-12-14T23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NbFMf01e+Ef1+SZ3TrnN3JGMelPpzIsKMmb2ZTgQWcBx5Nq3wtskGb/Iw2EMf05CFhQbG0wdM1KcMfElyCWA==</vt:lpwstr>
  </property>
</Properties>
</file>